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7669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b034ce0-e191-4b0a-86c9-e9f71ff9312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5Z</dcterms:created>
  <dcterms:modified xsi:type="dcterms:W3CDTF">2023-07-02T0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